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17A4E" w14:textId="44B525B3" w:rsidR="003A102A" w:rsidRDefault="003A102A" w:rsidP="009B33D8">
      <w:pPr>
        <w:jc w:val="center"/>
      </w:pPr>
    </w:p>
    <w:p w14:paraId="7474183E" w14:textId="77777777" w:rsidR="00814F7B" w:rsidRDefault="00814F7B" w:rsidP="009B33D8">
      <w:pPr>
        <w:jc w:val="center"/>
      </w:pPr>
    </w:p>
    <w:p w14:paraId="51302D2A" w14:textId="40418DD5" w:rsidR="003A102A" w:rsidRDefault="003A102A" w:rsidP="009B33D8">
      <w:pPr>
        <w:jc w:val="center"/>
      </w:pPr>
    </w:p>
    <w:p w14:paraId="2DEAFB99" w14:textId="1275D99F" w:rsidR="003A102A" w:rsidRDefault="00220924" w:rsidP="003A102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azooka Farmstar</w:t>
      </w:r>
      <w:r w:rsidR="003A102A" w:rsidRPr="003A102A">
        <w:rPr>
          <w:b/>
          <w:bCs/>
          <w:sz w:val="32"/>
          <w:szCs w:val="32"/>
        </w:rPr>
        <w:t xml:space="preserve"> | General | Radio Script</w:t>
      </w:r>
    </w:p>
    <w:p w14:paraId="7595164E" w14:textId="753F6326" w:rsidR="003A102A" w:rsidRDefault="003A102A" w:rsidP="003A102A">
      <w:pPr>
        <w:rPr>
          <w:sz w:val="24"/>
          <w:szCs w:val="24"/>
        </w:rPr>
      </w:pPr>
      <w:r>
        <w:rPr>
          <w:sz w:val="24"/>
          <w:szCs w:val="24"/>
        </w:rPr>
        <w:t>[30 second advertising spot]</w:t>
      </w:r>
    </w:p>
    <w:p w14:paraId="1BCBA14B" w14:textId="6DF770B7" w:rsidR="003A102A" w:rsidRDefault="003A102A" w:rsidP="003A102A">
      <w:pPr>
        <w:rPr>
          <w:sz w:val="24"/>
          <w:szCs w:val="24"/>
        </w:rPr>
      </w:pPr>
    </w:p>
    <w:p w14:paraId="66B90D88" w14:textId="77777777" w:rsidR="00E2587D" w:rsidRPr="00E2587D" w:rsidRDefault="00E2587D" w:rsidP="00E2587D">
      <w:pPr>
        <w:rPr>
          <w:sz w:val="24"/>
          <w:szCs w:val="24"/>
        </w:rPr>
      </w:pPr>
      <w:r w:rsidRPr="00E2587D">
        <w:rPr>
          <w:sz w:val="24"/>
          <w:szCs w:val="24"/>
        </w:rPr>
        <w:t xml:space="preserve">If you're in the manure business, we should talk. It doesn't even matter if you're a small animal producer or large custom applicator. At Bazooka Farmstar, we design equipment for every shape and size operation. </w:t>
      </w:r>
    </w:p>
    <w:p w14:paraId="6449174F" w14:textId="77777777" w:rsidR="00E2587D" w:rsidRPr="00E2587D" w:rsidRDefault="00E2587D" w:rsidP="00E2587D">
      <w:pPr>
        <w:rPr>
          <w:sz w:val="24"/>
          <w:szCs w:val="24"/>
        </w:rPr>
      </w:pPr>
    </w:p>
    <w:p w14:paraId="63102A08" w14:textId="77777777" w:rsidR="00E2587D" w:rsidRPr="00E2587D" w:rsidRDefault="00E2587D" w:rsidP="00E2587D">
      <w:pPr>
        <w:rPr>
          <w:sz w:val="24"/>
          <w:szCs w:val="24"/>
        </w:rPr>
      </w:pPr>
      <w:r w:rsidRPr="00E2587D">
        <w:rPr>
          <w:sz w:val="24"/>
          <w:szCs w:val="24"/>
        </w:rPr>
        <w:t xml:space="preserve">If we get it wrong, we'll make it right. Don't settle for out of the box when your work is anything but. </w:t>
      </w:r>
    </w:p>
    <w:p w14:paraId="7E296A2A" w14:textId="77777777" w:rsidR="00E2587D" w:rsidRPr="00E2587D" w:rsidRDefault="00E2587D" w:rsidP="00E2587D">
      <w:pPr>
        <w:rPr>
          <w:sz w:val="24"/>
          <w:szCs w:val="24"/>
        </w:rPr>
      </w:pPr>
    </w:p>
    <w:p w14:paraId="3FFE54D7" w14:textId="0673C797" w:rsidR="004031C7" w:rsidRPr="00220924" w:rsidRDefault="00E2587D" w:rsidP="00E2587D">
      <w:pPr>
        <w:rPr>
          <w:sz w:val="24"/>
          <w:szCs w:val="24"/>
        </w:rPr>
      </w:pPr>
      <w:r w:rsidRPr="00E2587D">
        <w:rPr>
          <w:sz w:val="24"/>
          <w:szCs w:val="24"/>
        </w:rPr>
        <w:t xml:space="preserve">Partner with Bazooka Farmstar and we'll be there for every step. Ordinary to exceptional. Visit </w:t>
      </w:r>
      <w:proofErr w:type="spellStart"/>
      <w:r w:rsidRPr="00E2587D">
        <w:rPr>
          <w:sz w:val="24"/>
          <w:szCs w:val="24"/>
        </w:rPr>
        <w:t>BazookaFarmstar</w:t>
      </w:r>
      <w:proofErr w:type="spellEnd"/>
      <w:r>
        <w:rPr>
          <w:sz w:val="24"/>
          <w:szCs w:val="24"/>
        </w:rPr>
        <w:t xml:space="preserve"> </w:t>
      </w:r>
      <w:r w:rsidRPr="00E2587D">
        <w:rPr>
          <w:sz w:val="24"/>
          <w:szCs w:val="24"/>
        </w:rPr>
        <w:t>[dot]</w:t>
      </w:r>
      <w:r>
        <w:rPr>
          <w:sz w:val="24"/>
          <w:szCs w:val="24"/>
        </w:rPr>
        <w:t xml:space="preserve"> </w:t>
      </w:r>
      <w:bookmarkStart w:id="0" w:name="_GoBack"/>
      <w:bookmarkEnd w:id="0"/>
      <w:r w:rsidRPr="00E2587D">
        <w:rPr>
          <w:sz w:val="24"/>
          <w:szCs w:val="24"/>
        </w:rPr>
        <w:t>Com today.</w:t>
      </w:r>
    </w:p>
    <w:sectPr w:rsidR="004031C7" w:rsidRPr="0022092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0642E" w14:textId="77777777" w:rsidR="00745707" w:rsidRDefault="00745707" w:rsidP="00745707">
      <w:pPr>
        <w:spacing w:after="0" w:line="240" w:lineRule="auto"/>
      </w:pPr>
      <w:r>
        <w:separator/>
      </w:r>
    </w:p>
  </w:endnote>
  <w:endnote w:type="continuationSeparator" w:id="0">
    <w:p w14:paraId="1147113E" w14:textId="77777777" w:rsidR="00745707" w:rsidRDefault="00745707" w:rsidP="00745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ntserrat">
    <w:altName w:val="Sitka Small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360E9" w14:textId="77777777" w:rsidR="00745707" w:rsidRPr="00745707" w:rsidRDefault="00745707" w:rsidP="00745707">
    <w:pPr>
      <w:spacing w:after="0"/>
      <w:jc w:val="center"/>
      <w:rPr>
        <w:rFonts w:ascii="Montserrat" w:hAnsi="Montserrat"/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319.653.5080 | 800.775.7448</w:t>
    </w:r>
  </w:p>
  <w:p w14:paraId="285BA0ED" w14:textId="2689BD83" w:rsidR="00745707" w:rsidRPr="00745707" w:rsidRDefault="00745707" w:rsidP="00745707">
    <w:pPr>
      <w:pStyle w:val="Footer"/>
      <w:jc w:val="center"/>
      <w:rPr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800 E 7</w:t>
    </w:r>
    <w:r w:rsidRPr="00745707">
      <w:rPr>
        <w:rFonts w:ascii="Montserrat" w:hAnsi="Montserrat"/>
        <w:color w:val="7F7F7F" w:themeColor="text1" w:themeTint="80"/>
        <w:vertAlign w:val="superscript"/>
      </w:rPr>
      <w:t>th</w:t>
    </w:r>
    <w:r w:rsidRPr="00745707">
      <w:rPr>
        <w:rFonts w:ascii="Montserrat" w:hAnsi="Montserrat"/>
        <w:color w:val="7F7F7F" w:themeColor="text1" w:themeTint="80"/>
      </w:rPr>
      <w:t xml:space="preserve"> Street, Washington, IA 5235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B6359" w14:textId="77777777" w:rsidR="00745707" w:rsidRDefault="00745707" w:rsidP="00745707">
      <w:pPr>
        <w:spacing w:after="0" w:line="240" w:lineRule="auto"/>
      </w:pPr>
      <w:r>
        <w:separator/>
      </w:r>
    </w:p>
  </w:footnote>
  <w:footnote w:type="continuationSeparator" w:id="0">
    <w:p w14:paraId="020288B1" w14:textId="77777777" w:rsidR="00745707" w:rsidRDefault="00745707" w:rsidP="00745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2CBED" w14:textId="092E5F19" w:rsidR="00745707" w:rsidRDefault="00745707" w:rsidP="00745707">
    <w:pPr>
      <w:pStyle w:val="Header"/>
      <w:jc w:val="center"/>
    </w:pPr>
    <w:r>
      <w:rPr>
        <w:noProof/>
      </w:rPr>
      <w:drawing>
        <wp:inline distT="0" distB="0" distL="0" distR="0" wp14:anchorId="5303078A" wp14:editId="36452195">
          <wp:extent cx="2621280" cy="664624"/>
          <wp:effectExtent l="0" t="0" r="7620" b="2540"/>
          <wp:docPr id="1" name="Picture 1" descr="U:\Advertising\Logo\JPEGs\13135_BzkaFarm_Logo_2C_Stacked_FN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Advertising\Logo\JPEGs\13135_BzkaFarm_Logo_2C_Stacked_FN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636" cy="6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bewsDQ0NzY1NjRQ0lEKTi0uzszPAykwrQUA3fTO8SwAAAA="/>
  </w:docVars>
  <w:rsids>
    <w:rsidRoot w:val="009B33D8"/>
    <w:rsid w:val="000171A0"/>
    <w:rsid w:val="000C7BF3"/>
    <w:rsid w:val="00126486"/>
    <w:rsid w:val="00133B8F"/>
    <w:rsid w:val="0016331F"/>
    <w:rsid w:val="001A2DA1"/>
    <w:rsid w:val="00220924"/>
    <w:rsid w:val="0025236F"/>
    <w:rsid w:val="00255D8C"/>
    <w:rsid w:val="0026272A"/>
    <w:rsid w:val="002778D4"/>
    <w:rsid w:val="0028172D"/>
    <w:rsid w:val="002830E5"/>
    <w:rsid w:val="002A531E"/>
    <w:rsid w:val="00316F14"/>
    <w:rsid w:val="0032213A"/>
    <w:rsid w:val="00337B02"/>
    <w:rsid w:val="00397A04"/>
    <w:rsid w:val="003A102A"/>
    <w:rsid w:val="003C1D67"/>
    <w:rsid w:val="003E4507"/>
    <w:rsid w:val="003E7131"/>
    <w:rsid w:val="003F4DD0"/>
    <w:rsid w:val="003F5EBE"/>
    <w:rsid w:val="003F69D5"/>
    <w:rsid w:val="004031C7"/>
    <w:rsid w:val="0043102D"/>
    <w:rsid w:val="00466675"/>
    <w:rsid w:val="00494F9A"/>
    <w:rsid w:val="004D2685"/>
    <w:rsid w:val="005228CE"/>
    <w:rsid w:val="005C30AB"/>
    <w:rsid w:val="00623D57"/>
    <w:rsid w:val="0063392D"/>
    <w:rsid w:val="006574FE"/>
    <w:rsid w:val="0066287F"/>
    <w:rsid w:val="00685EF9"/>
    <w:rsid w:val="007031C2"/>
    <w:rsid w:val="007054FB"/>
    <w:rsid w:val="00745707"/>
    <w:rsid w:val="00770F44"/>
    <w:rsid w:val="007E010C"/>
    <w:rsid w:val="007E6131"/>
    <w:rsid w:val="00814F7B"/>
    <w:rsid w:val="00820661"/>
    <w:rsid w:val="0083204D"/>
    <w:rsid w:val="00845F43"/>
    <w:rsid w:val="00876360"/>
    <w:rsid w:val="0088163A"/>
    <w:rsid w:val="008C1392"/>
    <w:rsid w:val="008F2716"/>
    <w:rsid w:val="0091196A"/>
    <w:rsid w:val="00950132"/>
    <w:rsid w:val="00970B78"/>
    <w:rsid w:val="009A1C12"/>
    <w:rsid w:val="009B33D8"/>
    <w:rsid w:val="009D4853"/>
    <w:rsid w:val="00AC4D23"/>
    <w:rsid w:val="00B04D1A"/>
    <w:rsid w:val="00B3415E"/>
    <w:rsid w:val="00B65DF3"/>
    <w:rsid w:val="00B77C07"/>
    <w:rsid w:val="00B96F90"/>
    <w:rsid w:val="00C06A59"/>
    <w:rsid w:val="00C30B05"/>
    <w:rsid w:val="00C74A81"/>
    <w:rsid w:val="00CB7949"/>
    <w:rsid w:val="00D51DE4"/>
    <w:rsid w:val="00D672A7"/>
    <w:rsid w:val="00D73A45"/>
    <w:rsid w:val="00DD1137"/>
    <w:rsid w:val="00E05ABA"/>
    <w:rsid w:val="00E2587D"/>
    <w:rsid w:val="00E56882"/>
    <w:rsid w:val="00EA34EB"/>
    <w:rsid w:val="00EC73D4"/>
    <w:rsid w:val="00F332BB"/>
    <w:rsid w:val="00F43A75"/>
    <w:rsid w:val="00FA7294"/>
    <w:rsid w:val="00FF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2FE5B"/>
  <w15:chartTrackingRefBased/>
  <w15:docId w15:val="{F63F764A-E5F8-4DBF-9C2B-DECE871C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707"/>
  </w:style>
  <w:style w:type="paragraph" w:styleId="Footer">
    <w:name w:val="footer"/>
    <w:basedOn w:val="Normal"/>
    <w:link w:val="Foot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4BC682A790E4786D189FA95E353D5" ma:contentTypeVersion="0" ma:contentTypeDescription="Create a new document." ma:contentTypeScope="" ma:versionID="dcbbe18fdbb36eb3a176d38d318bf3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9aadb6bf0666eb9841baf55b569184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A89793-9171-451E-B62F-FBB9623ADBCA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89AC50-9EB7-4484-AC3B-4A3C566B0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3C35A6-956C-4692-A9E0-B84520379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Adams</dc:creator>
  <cp:keywords/>
  <dc:description/>
  <cp:lastModifiedBy>Kendra Ellis</cp:lastModifiedBy>
  <cp:revision>3</cp:revision>
  <cp:lastPrinted>2018-04-26T20:43:00Z</cp:lastPrinted>
  <dcterms:created xsi:type="dcterms:W3CDTF">2020-11-04T23:02:00Z</dcterms:created>
  <dcterms:modified xsi:type="dcterms:W3CDTF">2020-11-04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4BC682A790E4786D189FA95E353D5</vt:lpwstr>
  </property>
  <property fmtid="{D5CDD505-2E9C-101B-9397-08002B2CF9AE}" pid="3" name="IsMyDocuments">
    <vt:bool>true</vt:bool>
  </property>
</Properties>
</file>